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928134" cy="4061861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494255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822256" cy="3503595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259212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889633" cy="3320715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301559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5091764" cy="3214837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526319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248015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321743" cy="6121667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612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603422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159141" cy="5852160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58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1596065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274644" cy="6073541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607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735349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1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 х=1 и 7</w:t>
      </w:r>
    </w:p>
    <w:p>
      <w:pPr>
        <w:pStyle w:val="CaptionedFigure"/>
      </w:pPr>
      <w:bookmarkStart w:id="86" w:name="fig:016"/>
      <w:r>
        <w:drawing>
          <wp:inline>
            <wp:extent cx="5245768" cy="6083166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3437079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Зиязетдинов Алмаз Радикович НПИбд-01-22</dc:creator>
  <dc:language>ru-RU</dc:language>
  <cp:keywords/>
  <dcterms:created xsi:type="dcterms:W3CDTF">2022-11-24T09:53:28Z</dcterms:created>
  <dcterms:modified xsi:type="dcterms:W3CDTF">2022-11-24T09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